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To run this document you will need to install the following packages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CommentTok"/>
        </w:rPr>
        <w:t xml:space="preserve">## Run manually if you need to install these packages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DO</w:t>
      </w:r>
    </w:p>
    <w:p>
      <w:pPr>
        <w:numPr>
          <w:ilvl w:val="0"/>
          <w:numId w:val="1002"/>
        </w:numPr>
        <w:pStyle w:val="Compact"/>
      </w:pPr>
      <w:r>
        <w:t xml:space="preserve">Install the necessary packages.</w:t>
      </w:r>
    </w:p>
    <w:p>
      <w:pPr>
        <w:numPr>
          <w:ilvl w:val="0"/>
          <w:numId w:val="1002"/>
        </w:numPr>
        <w:pStyle w:val="Compact"/>
      </w:pPr>
      <w:r>
        <w:t xml:space="preserve">Delete this section.</w:t>
      </w:r>
    </w:p>
    <w:p>
      <w:pPr>
        <w:pStyle w:val="Heading2"/>
      </w:pPr>
      <w:bookmarkStart w:id="25" w:name="cafe-wall-illusion"/>
      <w:r>
        <w:t xml:space="preserve">Cafe wall illusion</w:t>
      </w:r>
      <w:bookmarkEnd w:id="25"/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3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3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3"/>
        </w:numPr>
        <w:pStyle w:val="Compact"/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7" w:name="un-named"/>
      <w:r>
        <w:t xml:space="preserve">Un-named</w:t>
      </w:r>
      <w:bookmarkEnd w:id="27"/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4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4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4"/>
        </w:numPr>
        <w:pStyle w:val="Compact"/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29" w:name="ouchi"/>
      <w:r>
        <w:t xml:space="preserve">Ouchi</w:t>
      </w:r>
      <w:bookmarkEnd w:id="29"/>
    </w:p>
    <w:p>
      <w:pPr>
        <w:pStyle w:val="FirstParagraph"/>
      </w:pPr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5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5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1" w:name="fraser-illusion"/>
      <w:r>
        <w:t xml:space="preserve">Fraser illusion</w:t>
      </w:r>
      <w:bookmarkEnd w:id="31"/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y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/>
      </w:r>
      <w:r>
        <w:rPr>
          <w:rStyle w:val="NormalTok"/>
        </w:rPr>
        <w:t xml:space="preserve">        z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6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6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3" w:name="fraser-wilcox-illusion"/>
      <w:r>
        <w:t xml:space="preserve">Fraser-Wilcox illusion</w:t>
      </w:r>
      <w:bookmarkEnd w:id="33"/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wo)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Nc)</w:t>
      </w:r>
      <w:r>
        <w:br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c)</w:t>
      </w:r>
      <w:r>
        <w:br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dc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/>
      </w:r>
      <w:r>
        <w:rPr>
          <w:rStyle w:val="NormalTok"/>
        </w:rPr>
        <w:t xml:space="preserve">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[i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7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7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5" w:name="parallel-curves"/>
      <w:r>
        <w:t xml:space="preserve">Parallel curves</w:t>
      </w:r>
      <w:bookmarkEnd w:id="35"/>
    </w:p>
    <w:p>
      <w:pPr>
        <w:pStyle w:val="FirstParagraph"/>
      </w:pPr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8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8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7" w:name="蛇の回転錯視"/>
      <w:r>
        <w:t xml:space="preserve">蛇の回転錯視</w:t>
      </w:r>
      <w:bookmarkEnd w:id="37"/>
    </w:p>
    <w:p>
      <w:pPr>
        <w:pStyle w:val="FirstParagraph"/>
      </w:pPr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y0) {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/>
      </w:r>
      <w:r>
        <w:rPr>
          <w:rStyle w:val="NormalTok"/>
        </w:rPr>
        <w:t xml:space="preserve">  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9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9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9"/>
        </w:numPr>
        <w:pStyle w:val="Compact"/>
      </w:pPr>
      <w:r>
        <w:t xml:space="preserve">Translate the Japanese section title into English.</w:t>
      </w:r>
    </w:p>
    <w:p>
      <w:pPr>
        <w:pStyle w:val="Heading2"/>
      </w:pPr>
      <w:bookmarkStart w:id="39" w:name="references"/>
      <w:r>
        <w:t xml:space="preserve">References</w:t>
      </w:r>
      <w:bookmarkEnd w:id="39"/>
    </w:p>
    <w:p>
      <w:pPr>
        <w:pStyle w:val="FirstParagraph"/>
      </w:pPr>
      <w:r>
        <w:t xml:space="preserve">Based on the</w:t>
      </w:r>
      <w:r>
        <w:t xml:space="preserve"> </w:t>
      </w:r>
      <w:hyperlink r:id="rId40">
        <w:r>
          <w:rPr>
            <w:rStyle w:val="Hyper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1">
        <w:r>
          <w:rPr>
            <w:rStyle w:val="Hyperlink"/>
          </w:rPr>
          <w:t xml:space="preserve">Kohske Takahashi</w:t>
        </w:r>
      </w:hyperlink>
      <w:r>
        <w:t xml:space="preserve">’s code at</w:t>
      </w:r>
      <w:r>
        <w:t xml:space="preserve"> </w:t>
      </w:r>
      <w:hyperlink r:id="rId42">
        <w:r>
          <w:rPr>
            <w:rStyle w:val="Hyper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3" w:name="reproducibility"/>
      <w:r>
        <w:t xml:space="preserve">Reproducibility</w:t>
      </w:r>
      <w:bookmarkEnd w:id="43"/>
    </w:p>
    <w:p>
      <w:pPr>
        <w:pStyle w:val="FirstParagraph"/>
      </w:pPr>
      <w:r>
        <w:t xml:space="preserve">TODO</w:t>
      </w:r>
    </w:p>
    <w:p>
      <w:pPr>
        <w:numPr>
          <w:ilvl w:val="0"/>
          <w:numId w:val="1010"/>
        </w:numPr>
        <w:pStyle w:val="Compact"/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numPr>
          <w:ilvl w:val="0"/>
          <w:numId w:val="1010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10"/>
        </w:numPr>
        <w:pStyle w:val="Compact"/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4" Target="http://cran.r-project.org/web/packages/devtools/index.html" TargetMode="External" /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21" Target="http://cran.r-project.org/web/packages/rmarkdown/index.html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cran.r-project.org/web/packages/devtools/index.html" TargetMode="External" /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21" Target="http://cran.r-project.org/web/packages/rmarkdown/index.html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Introduction to R for Public Health Researchers</dc:creator>
  <cp:keywords/>
  <dcterms:created xsi:type="dcterms:W3CDTF">2020-06-08T21:26:57Z</dcterms:created>
  <dcterms:modified xsi:type="dcterms:W3CDTF">2020-06-08T2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